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71C2E3" w14:textId="77777777" w:rsidR="000C05D1" w:rsidRDefault="000C05D1" w:rsidP="00410B02">
      <w:pPr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</w:p>
    <w:p w14:paraId="2A4E7A8C" w14:textId="77777777" w:rsidR="00410B02" w:rsidRDefault="00410B02" w:rsidP="00410B02">
      <w:pPr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410B02">
        <w:rPr>
          <w:rFonts w:ascii="Times New Roman" w:hAnsi="Times New Roman" w:cs="Times New Roman"/>
          <w:b/>
          <w:sz w:val="36"/>
          <w:szCs w:val="36"/>
          <w:lang w:val="en-US"/>
        </w:rPr>
        <w:t>RIARA UNIVERSITY LIBRARY</w:t>
      </w:r>
    </w:p>
    <w:p w14:paraId="1FC01EE8" w14:textId="77777777" w:rsidR="00451AD5" w:rsidRDefault="00451AD5" w:rsidP="00410B02">
      <w:pPr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sz w:val="36"/>
          <w:szCs w:val="36"/>
          <w:lang w:val="en-US"/>
        </w:rPr>
        <w:t>MyL</w:t>
      </w:r>
      <w:r w:rsidR="00842CD7">
        <w:rPr>
          <w:rFonts w:ascii="Times New Roman" w:hAnsi="Times New Roman" w:cs="Times New Roman"/>
          <w:b/>
          <w:sz w:val="36"/>
          <w:szCs w:val="36"/>
          <w:lang w:val="en-US"/>
        </w:rPr>
        <w:t>OFT</w:t>
      </w:r>
      <w:r>
        <w:rPr>
          <w:rFonts w:ascii="Times New Roman" w:hAnsi="Times New Roman" w:cs="Times New Roman"/>
          <w:b/>
          <w:sz w:val="36"/>
          <w:szCs w:val="36"/>
          <w:lang w:val="en-US"/>
        </w:rPr>
        <w:t xml:space="preserve"> User Guide</w:t>
      </w:r>
    </w:p>
    <w:p w14:paraId="286E8027" w14:textId="77777777" w:rsidR="00B5621C" w:rsidRPr="00410B02" w:rsidRDefault="00B5621C" w:rsidP="00410B02">
      <w:pPr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</w:p>
    <w:p w14:paraId="323711CA" w14:textId="77777777" w:rsidR="00410B02" w:rsidRDefault="00410B02">
      <w:pPr>
        <w:rPr>
          <w:lang w:val="en-US"/>
        </w:rPr>
      </w:pPr>
      <w:r>
        <w:rPr>
          <w:noProof/>
        </w:rPr>
        <w:drawing>
          <wp:inline distT="0" distB="0" distL="0" distR="0" wp14:anchorId="1988BB90" wp14:editId="2D9031EB">
            <wp:extent cx="5731510" cy="31908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24003" w14:textId="77777777" w:rsidR="00410B02" w:rsidRDefault="00410B02">
      <w:pPr>
        <w:rPr>
          <w:lang w:val="en-US"/>
        </w:rPr>
      </w:pPr>
    </w:p>
    <w:p w14:paraId="224E6D76" w14:textId="77777777" w:rsidR="00410B02" w:rsidRDefault="00410B02">
      <w:pPr>
        <w:rPr>
          <w:lang w:val="en-US"/>
        </w:rPr>
      </w:pPr>
    </w:p>
    <w:p w14:paraId="35CA0E73" w14:textId="77777777" w:rsidR="00451AD5" w:rsidRPr="00FB3D8A" w:rsidRDefault="00451AD5" w:rsidP="00FB3D8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B3D8A">
        <w:rPr>
          <w:rFonts w:ascii="Times New Roman" w:hAnsi="Times New Roman" w:cs="Times New Roman"/>
          <w:b/>
          <w:sz w:val="24"/>
          <w:szCs w:val="24"/>
          <w:lang w:val="en-US"/>
        </w:rPr>
        <w:t>Why MyL</w:t>
      </w:r>
      <w:r w:rsidR="00C23337">
        <w:rPr>
          <w:rFonts w:ascii="Times New Roman" w:hAnsi="Times New Roman" w:cs="Times New Roman"/>
          <w:b/>
          <w:sz w:val="24"/>
          <w:szCs w:val="24"/>
          <w:lang w:val="en-US"/>
        </w:rPr>
        <w:t>OFT</w:t>
      </w:r>
    </w:p>
    <w:p w14:paraId="23992FAA" w14:textId="77777777" w:rsidR="00C23337" w:rsidRDefault="00972721" w:rsidP="00FB3D8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B3D8A">
        <w:rPr>
          <w:rStyle w:val="Strong"/>
          <w:rFonts w:ascii="Times New Roman" w:hAnsi="Times New Roman" w:cs="Times New Roman"/>
          <w:sz w:val="24"/>
          <w:szCs w:val="24"/>
        </w:rPr>
        <w:t>MyL</w:t>
      </w:r>
      <w:proofErr w:type="spellEnd"/>
      <w:r w:rsidR="00C23337">
        <w:rPr>
          <w:rStyle w:val="Strong"/>
          <w:rFonts w:ascii="Times New Roman" w:hAnsi="Times New Roman" w:cs="Times New Roman"/>
          <w:sz w:val="24"/>
          <w:szCs w:val="24"/>
          <w:lang w:val="en-US"/>
        </w:rPr>
        <w:t>OFT</w:t>
      </w:r>
      <w:r w:rsidRPr="00FB3D8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3D8A">
        <w:rPr>
          <w:rFonts w:ascii="Times New Roman" w:hAnsi="Times New Roman" w:cs="Times New Roman"/>
          <w:sz w:val="24"/>
          <w:szCs w:val="24"/>
        </w:rPr>
        <w:t xml:space="preserve">stands for </w:t>
      </w:r>
      <w:r w:rsidRPr="00FB3D8A">
        <w:rPr>
          <w:rStyle w:val="Emphasis"/>
          <w:rFonts w:ascii="Times New Roman" w:hAnsi="Times New Roman" w:cs="Times New Roman"/>
          <w:sz w:val="24"/>
          <w:szCs w:val="24"/>
        </w:rPr>
        <w:t xml:space="preserve">“My Library </w:t>
      </w:r>
      <w:proofErr w:type="gramStart"/>
      <w:r w:rsidRPr="00FB3D8A">
        <w:rPr>
          <w:rStyle w:val="Emphasis"/>
          <w:rFonts w:ascii="Times New Roman" w:hAnsi="Times New Roman" w:cs="Times New Roman"/>
          <w:sz w:val="24"/>
          <w:szCs w:val="24"/>
        </w:rPr>
        <w:t>On</w:t>
      </w:r>
      <w:proofErr w:type="gramEnd"/>
      <w:r w:rsidRPr="00FB3D8A">
        <w:rPr>
          <w:rStyle w:val="Emphasis"/>
          <w:rFonts w:ascii="Times New Roman" w:hAnsi="Times New Roman" w:cs="Times New Roman"/>
          <w:sz w:val="24"/>
          <w:szCs w:val="24"/>
        </w:rPr>
        <w:t xml:space="preserve"> Fingertips,”</w:t>
      </w:r>
      <w:r w:rsidRPr="00FB3D8A">
        <w:rPr>
          <w:rStyle w:val="Emphasis"/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0C05D1">
        <w:rPr>
          <w:rStyle w:val="Emphasis"/>
          <w:rFonts w:ascii="Times New Roman" w:hAnsi="Times New Roman" w:cs="Times New Roman"/>
          <w:b/>
          <w:i w:val="0"/>
          <w:sz w:val="24"/>
          <w:szCs w:val="24"/>
          <w:lang w:val="en-US"/>
        </w:rPr>
        <w:t>MyL</w:t>
      </w:r>
      <w:r w:rsidR="00C23337">
        <w:rPr>
          <w:rStyle w:val="Emphasis"/>
          <w:rFonts w:ascii="Times New Roman" w:hAnsi="Times New Roman" w:cs="Times New Roman"/>
          <w:b/>
          <w:i w:val="0"/>
          <w:sz w:val="24"/>
          <w:szCs w:val="24"/>
          <w:lang w:val="en-US"/>
        </w:rPr>
        <w:t>OFT</w:t>
      </w:r>
      <w:r w:rsidRPr="000C05D1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FB3D8A">
        <w:rPr>
          <w:rFonts w:ascii="Times New Roman" w:hAnsi="Times New Roman" w:cs="Times New Roman"/>
          <w:sz w:val="24"/>
          <w:szCs w:val="24"/>
        </w:rPr>
        <w:t xml:space="preserve">is a web and mobile application </w:t>
      </w:r>
      <w:r w:rsidRPr="00FB3D8A">
        <w:rPr>
          <w:rFonts w:ascii="Times New Roman" w:hAnsi="Times New Roman" w:cs="Times New Roman"/>
          <w:sz w:val="24"/>
          <w:szCs w:val="24"/>
          <w:lang w:val="en-US"/>
        </w:rPr>
        <w:t xml:space="preserve">designed for </w:t>
      </w:r>
      <w:r w:rsidRPr="00FB3D8A">
        <w:rPr>
          <w:rFonts w:ascii="Times New Roman" w:hAnsi="Times New Roman" w:cs="Times New Roman"/>
          <w:sz w:val="24"/>
          <w:szCs w:val="24"/>
        </w:rPr>
        <w:t xml:space="preserve">seamless access to </w:t>
      </w:r>
      <w:r w:rsidR="00D04034" w:rsidRPr="00FB3D8A">
        <w:rPr>
          <w:rFonts w:ascii="Times New Roman" w:hAnsi="Times New Roman" w:cs="Times New Roman"/>
          <w:sz w:val="24"/>
          <w:szCs w:val="24"/>
          <w:lang w:val="en-US"/>
        </w:rPr>
        <w:t xml:space="preserve">your </w:t>
      </w:r>
      <w:r w:rsidRPr="00FB3D8A">
        <w:rPr>
          <w:rFonts w:ascii="Times New Roman" w:hAnsi="Times New Roman" w:cs="Times New Roman"/>
          <w:sz w:val="24"/>
          <w:szCs w:val="24"/>
          <w:lang w:val="en-US"/>
        </w:rPr>
        <w:t xml:space="preserve">library subscribed </w:t>
      </w:r>
      <w:r w:rsidRPr="00FB3D8A">
        <w:rPr>
          <w:rFonts w:ascii="Times New Roman" w:hAnsi="Times New Roman" w:cs="Times New Roman"/>
          <w:sz w:val="24"/>
          <w:szCs w:val="24"/>
        </w:rPr>
        <w:t xml:space="preserve">e-resources. </w:t>
      </w:r>
    </w:p>
    <w:p w14:paraId="46C65716" w14:textId="77777777" w:rsidR="00972721" w:rsidRPr="00FB3D8A" w:rsidRDefault="00096BB6" w:rsidP="00FB3D8A">
      <w:pPr>
        <w:jc w:val="both"/>
        <w:rPr>
          <w:rFonts w:ascii="Times New Roman" w:hAnsi="Times New Roman" w:cs="Times New Roman"/>
          <w:sz w:val="24"/>
          <w:szCs w:val="24"/>
        </w:rPr>
      </w:pPr>
      <w:r w:rsidRPr="00096BB6">
        <w:rPr>
          <w:rFonts w:ascii="Times New Roman" w:hAnsi="Times New Roman" w:cs="Times New Roman"/>
          <w:b/>
          <w:sz w:val="24"/>
          <w:szCs w:val="24"/>
          <w:lang w:val="en-US"/>
        </w:rPr>
        <w:t>MyLOFT</w:t>
      </w:r>
      <w:r w:rsidR="00972721" w:rsidRPr="00FB3D8A">
        <w:rPr>
          <w:rFonts w:ascii="Times New Roman" w:hAnsi="Times New Roman" w:cs="Times New Roman"/>
          <w:sz w:val="24"/>
          <w:szCs w:val="24"/>
        </w:rPr>
        <w:t xml:space="preserve"> serves as a personal library space </w:t>
      </w:r>
      <w:r w:rsidR="00D04034" w:rsidRPr="00FB3D8A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972721" w:rsidRPr="00FB3D8A">
        <w:rPr>
          <w:rStyle w:val="Strong"/>
          <w:rFonts w:ascii="Times New Roman" w:hAnsi="Times New Roman" w:cs="Times New Roman"/>
          <w:sz w:val="24"/>
          <w:szCs w:val="24"/>
        </w:rPr>
        <w:t>access, organize, download, share, and read</w:t>
      </w:r>
      <w:r w:rsidR="00972721" w:rsidRPr="00FB3D8A">
        <w:rPr>
          <w:rFonts w:ascii="Times New Roman" w:hAnsi="Times New Roman" w:cs="Times New Roman"/>
          <w:sz w:val="24"/>
          <w:szCs w:val="24"/>
        </w:rPr>
        <w:t xml:space="preserve"> a wide range of content</w:t>
      </w:r>
      <w:r w:rsidR="00FB3D8A" w:rsidRPr="00FB3D8A">
        <w:rPr>
          <w:rFonts w:ascii="Times New Roman" w:hAnsi="Times New Roman" w:cs="Times New Roman"/>
          <w:sz w:val="24"/>
          <w:szCs w:val="24"/>
          <w:lang w:val="en-US"/>
        </w:rPr>
        <w:t xml:space="preserve"> online and offline</w:t>
      </w:r>
      <w:r w:rsidR="00972721" w:rsidRPr="00FB3D8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207C806" w14:textId="77777777" w:rsidR="00451AD5" w:rsidRDefault="00451AD5">
      <w:pPr>
        <w:rPr>
          <w:lang w:val="en-US"/>
        </w:rPr>
      </w:pPr>
    </w:p>
    <w:p w14:paraId="3F9170A3" w14:textId="77777777" w:rsidR="00FB3D8A" w:rsidRDefault="00FB3D8A">
      <w:pPr>
        <w:rPr>
          <w:lang w:val="en-US"/>
        </w:rPr>
      </w:pPr>
    </w:p>
    <w:p w14:paraId="499AEA9E" w14:textId="77777777" w:rsidR="00451AD5" w:rsidRDefault="00451AD5">
      <w:pPr>
        <w:rPr>
          <w:highlight w:val="yellow"/>
        </w:rPr>
      </w:pPr>
    </w:p>
    <w:p w14:paraId="57277B3A" w14:textId="77777777" w:rsidR="00610BAD" w:rsidRDefault="00610BAD">
      <w:pPr>
        <w:rPr>
          <w:lang w:val="en-US"/>
        </w:rPr>
      </w:pPr>
    </w:p>
    <w:p w14:paraId="20AF3305" w14:textId="77777777" w:rsidR="002A38FB" w:rsidRDefault="002A38FB">
      <w:pPr>
        <w:rPr>
          <w:lang w:val="en-US"/>
        </w:rPr>
      </w:pPr>
    </w:p>
    <w:p w14:paraId="7C44FD36" w14:textId="77777777" w:rsidR="005838D3" w:rsidRDefault="005838D3">
      <w:pPr>
        <w:rPr>
          <w:lang w:val="en-US"/>
        </w:rPr>
      </w:pPr>
    </w:p>
    <w:p w14:paraId="7DB2FBDF" w14:textId="77777777" w:rsidR="004A2461" w:rsidRDefault="004A2461">
      <w:pPr>
        <w:rPr>
          <w:lang w:val="en-US"/>
        </w:rPr>
      </w:pPr>
    </w:p>
    <w:p w14:paraId="56759292" w14:textId="77777777" w:rsidR="009B5E21" w:rsidRDefault="00406850" w:rsidP="009B5E21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06850">
        <w:rPr>
          <w:rFonts w:ascii="Times New Roman" w:hAnsi="Times New Roman" w:cs="Times New Roman"/>
          <w:b/>
          <w:sz w:val="28"/>
          <w:szCs w:val="28"/>
          <w:lang w:val="en-US"/>
        </w:rPr>
        <w:t>DESKTOP</w:t>
      </w:r>
    </w:p>
    <w:p w14:paraId="7784CEEA" w14:textId="77777777" w:rsidR="009B5E21" w:rsidRDefault="009B5E21" w:rsidP="009B5E21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3D02EC15" w14:textId="77777777" w:rsidR="009B5E21" w:rsidRPr="004E0AAB" w:rsidRDefault="009B5E21" w:rsidP="009B5E21">
      <w:pPr>
        <w:rPr>
          <w:rFonts w:ascii="Times New Roman" w:hAnsi="Times New Roman" w:cs="Times New Roman"/>
          <w:b/>
          <w:sz w:val="24"/>
          <w:szCs w:val="24"/>
        </w:rPr>
      </w:pPr>
      <w:r w:rsidRPr="004E0AAB">
        <w:rPr>
          <w:rFonts w:ascii="Times New Roman" w:hAnsi="Times New Roman" w:cs="Times New Roman"/>
          <w:b/>
          <w:sz w:val="24"/>
          <w:szCs w:val="24"/>
          <w:lang w:val="en-US"/>
        </w:rPr>
        <w:t>For desktop, you can use either</w:t>
      </w:r>
      <w:r w:rsidRPr="004E0AAB">
        <w:rPr>
          <w:rFonts w:ascii="Times New Roman" w:hAnsi="Times New Roman" w:cs="Times New Roman"/>
          <w:b/>
          <w:sz w:val="24"/>
          <w:szCs w:val="24"/>
        </w:rPr>
        <w:t xml:space="preserve"> Google Chrome</w:t>
      </w:r>
      <w:r w:rsidRPr="004E0AA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r</w:t>
      </w:r>
      <w:r w:rsidRPr="004E0AAB">
        <w:rPr>
          <w:rFonts w:ascii="Times New Roman" w:hAnsi="Times New Roman" w:cs="Times New Roman"/>
          <w:b/>
          <w:sz w:val="24"/>
          <w:szCs w:val="24"/>
        </w:rPr>
        <w:t xml:space="preserve"> Microsoft Edge</w:t>
      </w:r>
    </w:p>
    <w:p w14:paraId="3427ABE2" w14:textId="77777777" w:rsidR="00406850" w:rsidRPr="009B5E21" w:rsidRDefault="009B5E21" w:rsidP="009B5E21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0FD7DD77" wp14:editId="6757D095">
            <wp:extent cx="5124450" cy="1733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9D72A" w14:textId="77777777" w:rsidR="00406850" w:rsidRDefault="00406850">
      <w:pPr>
        <w:rPr>
          <w:lang w:val="en-US"/>
        </w:rPr>
      </w:pPr>
    </w:p>
    <w:p w14:paraId="3BC04CD6" w14:textId="77777777" w:rsidR="00406850" w:rsidRPr="00543EFD" w:rsidRDefault="00406850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43EFD">
        <w:rPr>
          <w:rFonts w:ascii="Times New Roman" w:hAnsi="Times New Roman" w:cs="Times New Roman"/>
          <w:b/>
          <w:sz w:val="24"/>
          <w:szCs w:val="24"/>
          <w:lang w:val="en-US"/>
        </w:rPr>
        <w:t>DESKTOP SIGN UP</w:t>
      </w:r>
    </w:p>
    <w:p w14:paraId="5B507AD8" w14:textId="77777777" w:rsidR="00406850" w:rsidRDefault="00406850" w:rsidP="0040685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Hlk201845642"/>
      <w:r w:rsidRPr="00543EFD">
        <w:rPr>
          <w:rFonts w:ascii="Times New Roman" w:hAnsi="Times New Roman" w:cs="Times New Roman"/>
          <w:sz w:val="24"/>
          <w:szCs w:val="24"/>
          <w:lang w:val="en-US"/>
        </w:rPr>
        <w:t xml:space="preserve">Open Google Chrome or Microsoft Edge </w:t>
      </w:r>
    </w:p>
    <w:p w14:paraId="398586C9" w14:textId="77777777" w:rsidR="00406850" w:rsidRPr="00543EFD" w:rsidRDefault="00406850" w:rsidP="00406850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543EFD">
        <w:rPr>
          <w:rFonts w:ascii="Times New Roman" w:hAnsi="Times New Roman" w:cs="Times New Roman"/>
          <w:sz w:val="24"/>
          <w:szCs w:val="24"/>
        </w:rPr>
        <w:t>Open the MyLOFT WebApp using the following URL:</w:t>
      </w:r>
      <w:r w:rsidRPr="00543E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9" w:history="1">
        <w:r w:rsidRPr="00543EFD">
          <w:rPr>
            <w:rStyle w:val="Hyperlink"/>
            <w:rFonts w:ascii="Times New Roman" w:hAnsi="Times New Roman" w:cs="Times New Roman"/>
            <w:sz w:val="24"/>
            <w:szCs w:val="24"/>
          </w:rPr>
          <w:t>https://app.myloft.xyz</w:t>
        </w:r>
      </w:hyperlink>
    </w:p>
    <w:bookmarkEnd w:id="0"/>
    <w:p w14:paraId="5290B073" w14:textId="77777777" w:rsidR="009B5E21" w:rsidRPr="009B5E21" w:rsidRDefault="00406850" w:rsidP="009B5E2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43EFD">
        <w:rPr>
          <w:rFonts w:ascii="Times New Roman" w:hAnsi="Times New Roman" w:cs="Times New Roman"/>
          <w:sz w:val="24"/>
          <w:szCs w:val="24"/>
          <w:lang w:val="en-US"/>
        </w:rPr>
        <w:t>Select your institution from the list:</w:t>
      </w:r>
      <w:r w:rsidR="009B5E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B5E21">
        <w:rPr>
          <w:rFonts w:ascii="Times New Roman" w:hAnsi="Times New Roman" w:cs="Times New Roman"/>
          <w:b/>
          <w:sz w:val="24"/>
          <w:szCs w:val="24"/>
          <w:lang w:val="en-US"/>
        </w:rPr>
        <w:t>Riara University</w:t>
      </w:r>
    </w:p>
    <w:p w14:paraId="13CE070B" w14:textId="77777777" w:rsidR="009B5E21" w:rsidRPr="009B5E21" w:rsidRDefault="009B5E21" w:rsidP="009B5E21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61F0ED9D" w14:textId="77777777" w:rsidR="00F76839" w:rsidRDefault="00D651CD" w:rsidP="00F76839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EE9C05E" wp14:editId="5885A0A0">
            <wp:extent cx="5731510" cy="324104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77D9" w14:textId="77777777" w:rsidR="00406850" w:rsidRPr="00F76839" w:rsidRDefault="00D05D83" w:rsidP="00F7683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19700919" wp14:editId="7A19B7EE">
                <wp:simplePos x="0" y="0"/>
                <wp:positionH relativeFrom="column">
                  <wp:posOffset>723810</wp:posOffset>
                </wp:positionH>
                <wp:positionV relativeFrom="paragraph">
                  <wp:posOffset>294990</wp:posOffset>
                </wp:positionV>
                <wp:extent cx="360" cy="360"/>
                <wp:effectExtent l="57150" t="57150" r="76200" b="7620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44F935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0" o:spid="_x0000_s1026" type="#_x0000_t75" style="position:absolute;margin-left:55.6pt;margin-top:21.85pt;width:2.9pt;height:2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">
                <v:imagedata r:id="rId12" o:title=""/>
              </v:shape>
            </w:pict>
          </mc:Fallback>
        </mc:AlternateContent>
      </w:r>
      <w:r w:rsidR="002B15CD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F76839" w:rsidRPr="00F76839">
        <w:rPr>
          <w:rFonts w:ascii="Times New Roman" w:hAnsi="Times New Roman" w:cs="Times New Roman"/>
          <w:sz w:val="24"/>
          <w:szCs w:val="24"/>
          <w:lang w:val="en-US"/>
        </w:rPr>
        <w:t>ill in your details (</w:t>
      </w:r>
      <w:r w:rsidR="00F76839" w:rsidRPr="00F76839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make sure you use Riara email address). </w:t>
      </w:r>
      <w:r w:rsidR="00F76839" w:rsidRPr="00D05D83">
        <w:rPr>
          <w:rFonts w:ascii="Times New Roman" w:hAnsi="Times New Roman" w:cs="Times New Roman"/>
          <w:sz w:val="24"/>
          <w:szCs w:val="24"/>
          <w:lang w:val="en-US"/>
        </w:rPr>
        <w:t>Then</w:t>
      </w:r>
      <w:r w:rsidR="00F76839" w:rsidRPr="00F7683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E03BE5" w:rsidRPr="00F76839">
        <w:rPr>
          <w:rFonts w:ascii="Times New Roman" w:hAnsi="Times New Roman" w:cs="Times New Roman"/>
          <w:b/>
          <w:sz w:val="24"/>
          <w:szCs w:val="24"/>
          <w:lang w:val="en-US"/>
        </w:rPr>
        <w:t>Check the box</w:t>
      </w:r>
      <w:r w:rsidR="00E03BE5" w:rsidRPr="00F76839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E03BE5" w:rsidRPr="00F76839">
        <w:rPr>
          <w:rFonts w:ascii="Times New Roman" w:hAnsi="Times New Roman" w:cs="Times New Roman"/>
          <w:sz w:val="24"/>
          <w:szCs w:val="24"/>
        </w:rPr>
        <w:t>accept the terms of service and privacy policy</w:t>
      </w:r>
      <w:r w:rsidR="002B15C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2B15CD" w:rsidRPr="00F76839">
        <w:rPr>
          <w:rFonts w:ascii="Times New Roman" w:hAnsi="Times New Roman" w:cs="Times New Roman"/>
          <w:sz w:val="24"/>
          <w:szCs w:val="24"/>
          <w:lang w:val="en-US"/>
        </w:rPr>
        <w:t xml:space="preserve">Click on </w:t>
      </w:r>
      <w:r w:rsidR="002B15CD" w:rsidRPr="00F76839">
        <w:rPr>
          <w:rFonts w:ascii="Times New Roman" w:hAnsi="Times New Roman" w:cs="Times New Roman"/>
          <w:b/>
          <w:sz w:val="24"/>
          <w:szCs w:val="24"/>
          <w:lang w:val="en-US"/>
        </w:rPr>
        <w:t>Sign Up</w:t>
      </w:r>
      <w:r w:rsidR="002B15CD" w:rsidRPr="00F76839">
        <w:rPr>
          <w:rFonts w:ascii="Times New Roman" w:hAnsi="Times New Roman" w:cs="Times New Roman"/>
          <w:sz w:val="24"/>
          <w:szCs w:val="24"/>
          <w:lang w:val="en-US"/>
        </w:rPr>
        <w:t xml:space="preserve"> link</w:t>
      </w:r>
      <w:r w:rsidR="002B15C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57ABB89" w14:textId="77777777" w:rsidR="00E03BE5" w:rsidRDefault="00406850" w:rsidP="00406850">
      <w:pP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</w:t>
      </w:r>
    </w:p>
    <w:p w14:paraId="007972C8" w14:textId="77777777" w:rsidR="000014E1" w:rsidRPr="00543EFD" w:rsidRDefault="000014E1" w:rsidP="0040685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7B219F9" wp14:editId="169B50AF">
            <wp:extent cx="5731510" cy="3613150"/>
            <wp:effectExtent l="0" t="0" r="254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50772" w14:textId="77777777" w:rsidR="000014E1" w:rsidRDefault="000014E1" w:rsidP="000014E1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636B815F" w14:textId="77777777" w:rsidR="00E03BE5" w:rsidRPr="00B62DD8" w:rsidRDefault="00E03BE5" w:rsidP="006832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62DD8">
        <w:rPr>
          <w:rFonts w:ascii="Times New Roman" w:hAnsi="Times New Roman" w:cs="Times New Roman"/>
          <w:sz w:val="24"/>
          <w:szCs w:val="24"/>
        </w:rPr>
        <w:t xml:space="preserve">Your browser will display the message </w:t>
      </w:r>
      <w:r w:rsidRPr="00B62DD8">
        <w:rPr>
          <w:rFonts w:ascii="Times New Roman" w:hAnsi="Times New Roman" w:cs="Times New Roman"/>
          <w:sz w:val="24"/>
          <w:szCs w:val="24"/>
          <w:lang w:val="en-US"/>
        </w:rPr>
        <w:t>below.</w:t>
      </w:r>
    </w:p>
    <w:p w14:paraId="2E4F0077" w14:textId="77777777" w:rsidR="00E03BE5" w:rsidRDefault="00E03BE5" w:rsidP="00E03BE5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F72FA47" wp14:editId="58F8522E">
            <wp:extent cx="5502910" cy="2714625"/>
            <wp:effectExtent l="0" t="0" r="254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0291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19EBD" w14:textId="77777777" w:rsidR="00B62DD8" w:rsidRPr="00E03BE5" w:rsidRDefault="00B62DD8" w:rsidP="00E03BE5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2FC37368" w14:textId="77777777" w:rsidR="00406850" w:rsidRPr="009D0DED" w:rsidRDefault="00406850" w:rsidP="009D0DE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43EF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Upon receiving an email from MyLOFT, </w:t>
      </w:r>
      <w:r w:rsidR="005F0D39">
        <w:rPr>
          <w:rFonts w:ascii="Times New Roman" w:hAnsi="Times New Roman" w:cs="Times New Roman"/>
          <w:sz w:val="24"/>
          <w:szCs w:val="24"/>
          <w:lang w:val="en-US"/>
        </w:rPr>
        <w:t xml:space="preserve">follow prompt and </w:t>
      </w:r>
      <w:r w:rsidR="004736FF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9D0DED">
        <w:rPr>
          <w:rFonts w:ascii="Times New Roman" w:hAnsi="Times New Roman" w:cs="Times New Roman"/>
          <w:sz w:val="24"/>
          <w:szCs w:val="24"/>
          <w:lang w:val="en-US"/>
        </w:rPr>
        <w:t xml:space="preserve">lick on </w:t>
      </w:r>
      <w:r w:rsidRPr="009D0DED">
        <w:rPr>
          <w:rFonts w:ascii="Times New Roman" w:hAnsi="Times New Roman" w:cs="Times New Roman"/>
          <w:b/>
          <w:sz w:val="24"/>
          <w:szCs w:val="24"/>
          <w:lang w:val="en-US"/>
        </w:rPr>
        <w:t>Verify Your Email</w:t>
      </w:r>
    </w:p>
    <w:p w14:paraId="782F1FD7" w14:textId="77777777" w:rsidR="00E63B7B" w:rsidRDefault="00D05D83" w:rsidP="00E63B7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9758720" wp14:editId="3CCDBD5A">
                <wp:simplePos x="0" y="0"/>
                <wp:positionH relativeFrom="column">
                  <wp:posOffset>2495370</wp:posOffset>
                </wp:positionH>
                <wp:positionV relativeFrom="paragraph">
                  <wp:posOffset>2052975</wp:posOffset>
                </wp:positionV>
                <wp:extent cx="811800" cy="219960"/>
                <wp:effectExtent l="57150" t="57150" r="26670" b="6604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811800" cy="21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8C1F8F" id="Ink 29" o:spid="_x0000_s1026" type="#_x0000_t75" style="position:absolute;margin-left:195.1pt;margin-top:160.25pt;width:66.75pt;height:20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">
                <v:imagedata r:id="rId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BE600A9" wp14:editId="01B41A81">
                <wp:simplePos x="0" y="0"/>
                <wp:positionH relativeFrom="column">
                  <wp:posOffset>6305250</wp:posOffset>
                </wp:positionH>
                <wp:positionV relativeFrom="paragraph">
                  <wp:posOffset>3339135</wp:posOffset>
                </wp:positionV>
                <wp:extent cx="360" cy="360"/>
                <wp:effectExtent l="57150" t="57150" r="76200" b="7620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07466C" id="Ink 27" o:spid="_x0000_s1026" type="#_x0000_t75" style="position:absolute;margin-left:495.1pt;margin-top:261.5pt;width:2.9pt;height:2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">
                <v:imagedata r:id="rId12" o:title=""/>
              </v:shape>
            </w:pict>
          </mc:Fallback>
        </mc:AlternateContent>
      </w:r>
      <w:r w:rsidR="00E63B7B">
        <w:rPr>
          <w:noProof/>
        </w:rPr>
        <w:drawing>
          <wp:inline distT="0" distB="0" distL="0" distR="0" wp14:anchorId="756988CC" wp14:editId="6CB1F451">
            <wp:extent cx="5731510" cy="343344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56AC0" w14:textId="77777777" w:rsidR="00B62DD8" w:rsidRPr="00E63B7B" w:rsidRDefault="00B62DD8" w:rsidP="00E63B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63D1419" w14:textId="77777777" w:rsidR="00232FB9" w:rsidRDefault="00406850" w:rsidP="00232FB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43EFD">
        <w:rPr>
          <w:rFonts w:ascii="Times New Roman" w:hAnsi="Times New Roman" w:cs="Times New Roman"/>
          <w:sz w:val="24"/>
          <w:szCs w:val="24"/>
          <w:lang w:val="en-US"/>
        </w:rPr>
        <w:t>After email verification, you will be automatically logged into MYLOFT</w:t>
      </w:r>
      <w:r w:rsidR="00232FB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203906CF" w14:textId="77777777" w:rsidR="00B62DD8" w:rsidRPr="00B62DD8" w:rsidRDefault="00232FB9" w:rsidP="00B62DD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62DD8">
        <w:rPr>
          <w:rFonts w:ascii="Times New Roman" w:hAnsi="Times New Roman" w:cs="Times New Roman"/>
          <w:sz w:val="24"/>
          <w:szCs w:val="24"/>
          <w:lang w:val="en-US"/>
        </w:rPr>
        <w:t xml:space="preserve">Your browser may prompt you to add an extension. Click on </w:t>
      </w:r>
      <w:r w:rsidRPr="00B62DD8">
        <w:rPr>
          <w:rFonts w:ascii="Times New Roman" w:hAnsi="Times New Roman" w:cs="Times New Roman"/>
          <w:b/>
          <w:sz w:val="24"/>
          <w:szCs w:val="24"/>
          <w:lang w:val="en-US"/>
        </w:rPr>
        <w:t>Add Extension</w:t>
      </w:r>
      <w:r w:rsidRPr="00B62DD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6C6F343" w14:textId="77777777" w:rsidR="00232FB9" w:rsidRDefault="00D05D83" w:rsidP="00232FB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1F6C216" wp14:editId="728086CD">
                <wp:simplePos x="0" y="0"/>
                <wp:positionH relativeFrom="column">
                  <wp:posOffset>1666650</wp:posOffset>
                </wp:positionH>
                <wp:positionV relativeFrom="paragraph">
                  <wp:posOffset>1724460</wp:posOffset>
                </wp:positionV>
                <wp:extent cx="996840" cy="277920"/>
                <wp:effectExtent l="57150" t="38100" r="51435" b="6540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996840" cy="27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1EDD55" id="Ink 26" o:spid="_x0000_s1026" type="#_x0000_t75" style="position:absolute;margin-left:129.85pt;margin-top:134.4pt;width:81.35pt;height:2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">
                <v:imagedata r:id="rId20" o:title=""/>
              </v:shape>
            </w:pict>
          </mc:Fallback>
        </mc:AlternateContent>
      </w:r>
      <w:r w:rsidR="00232FB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62DD8">
        <w:rPr>
          <w:noProof/>
        </w:rPr>
        <w:drawing>
          <wp:inline distT="0" distB="0" distL="0" distR="0" wp14:anchorId="47C06B3F" wp14:editId="3BDF3BB6">
            <wp:extent cx="5731510" cy="28384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F36CB" w14:textId="77777777" w:rsidR="00B62DD8" w:rsidRDefault="00B62DD8" w:rsidP="00232FB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A95E157" w14:textId="77777777" w:rsidR="00406850" w:rsidRPr="00EB0EF2" w:rsidRDefault="00232FB9" w:rsidP="00EB0EF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_Hlk201910569"/>
      <w:r w:rsidRPr="00EB0EF2">
        <w:rPr>
          <w:rFonts w:ascii="Times New Roman" w:hAnsi="Times New Roman" w:cs="Times New Roman"/>
          <w:sz w:val="24"/>
          <w:szCs w:val="24"/>
          <w:lang w:val="en-US"/>
        </w:rPr>
        <w:lastRenderedPageBreak/>
        <w:t>You are now ready to use MYLOFT to search</w:t>
      </w:r>
      <w:r w:rsidR="002B15C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EB0EF2">
        <w:rPr>
          <w:rFonts w:ascii="Times New Roman" w:hAnsi="Times New Roman" w:cs="Times New Roman"/>
          <w:sz w:val="24"/>
          <w:szCs w:val="24"/>
          <w:lang w:val="en-US"/>
        </w:rPr>
        <w:t>retrieve</w:t>
      </w:r>
      <w:r w:rsidR="002B15CD">
        <w:rPr>
          <w:rFonts w:ascii="Times New Roman" w:hAnsi="Times New Roman" w:cs="Times New Roman"/>
          <w:sz w:val="24"/>
          <w:szCs w:val="24"/>
          <w:lang w:val="en-US"/>
        </w:rPr>
        <w:t xml:space="preserve">, and share </w:t>
      </w:r>
      <w:r w:rsidRPr="00EB0EF2">
        <w:rPr>
          <w:rFonts w:ascii="Times New Roman" w:hAnsi="Times New Roman" w:cs="Times New Roman"/>
          <w:sz w:val="24"/>
          <w:szCs w:val="24"/>
          <w:lang w:val="en-US"/>
        </w:rPr>
        <w:t>e-resources.</w:t>
      </w:r>
    </w:p>
    <w:bookmarkEnd w:id="1"/>
    <w:p w14:paraId="02F2870C" w14:textId="77777777" w:rsidR="00232FB9" w:rsidRPr="00543EFD" w:rsidRDefault="00B62DD8" w:rsidP="00232FB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E027733" wp14:editId="3FA3E7AC">
            <wp:extent cx="5731510" cy="412496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392EE" w14:textId="77777777" w:rsidR="00B62DD8" w:rsidRDefault="00B62DD8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E987773" w14:textId="77777777" w:rsidR="00406850" w:rsidRPr="005838D3" w:rsidRDefault="00406850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838D3">
        <w:rPr>
          <w:rFonts w:ascii="Times New Roman" w:hAnsi="Times New Roman" w:cs="Times New Roman"/>
          <w:b/>
          <w:sz w:val="24"/>
          <w:szCs w:val="24"/>
          <w:lang w:val="en-US"/>
        </w:rPr>
        <w:t>DESTOP SIGN IN</w:t>
      </w:r>
    </w:p>
    <w:p w14:paraId="2A2B5018" w14:textId="77777777" w:rsidR="00B1355D" w:rsidRPr="00B1355D" w:rsidRDefault="0019657B" w:rsidP="00B1355D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B1355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  <w:r w:rsidR="00B1355D" w:rsidRPr="00B1355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Open Google Chrome or Microsoft Edge </w:t>
      </w:r>
    </w:p>
    <w:p w14:paraId="5AAC6FF9" w14:textId="77777777" w:rsidR="00406850" w:rsidRPr="00B1355D" w:rsidRDefault="00B1355D" w:rsidP="00B1355D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B1355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Open the MyLOFT WebApp using the following URL: </w:t>
      </w:r>
      <w:hyperlink r:id="rId23" w:history="1">
        <w:r w:rsidRPr="00B1355D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app.myloft.xyz</w:t>
        </w:r>
      </w:hyperlink>
    </w:p>
    <w:p w14:paraId="245099B2" w14:textId="77777777" w:rsidR="00406850" w:rsidRPr="00B62DD8" w:rsidRDefault="00406850" w:rsidP="00406850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43EFD">
        <w:rPr>
          <w:rFonts w:ascii="Times New Roman" w:hAnsi="Times New Roman" w:cs="Times New Roman"/>
          <w:sz w:val="24"/>
          <w:szCs w:val="24"/>
          <w:lang w:val="en-US"/>
        </w:rPr>
        <w:t>Select your institution from the list</w:t>
      </w:r>
      <w:r w:rsidR="00B62DD8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B62DD8">
        <w:rPr>
          <w:rFonts w:ascii="Times New Roman" w:hAnsi="Times New Roman" w:cs="Times New Roman"/>
          <w:b/>
          <w:sz w:val="24"/>
          <w:szCs w:val="24"/>
          <w:lang w:val="en-US"/>
        </w:rPr>
        <w:t>Riara University</w:t>
      </w:r>
    </w:p>
    <w:p w14:paraId="43250D44" w14:textId="77777777" w:rsidR="00750EDC" w:rsidRPr="00543EFD" w:rsidRDefault="00750EDC" w:rsidP="0040685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DFB8CFA" wp14:editId="065BFDFC">
            <wp:extent cx="5731510" cy="226695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ACE1A" w14:textId="77777777" w:rsidR="00406850" w:rsidRDefault="00406850" w:rsidP="00406850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43EF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Enter your </w:t>
      </w:r>
      <w:r w:rsidR="009D2D9A" w:rsidRPr="009D2D9A">
        <w:rPr>
          <w:rFonts w:ascii="Times New Roman" w:hAnsi="Times New Roman" w:cs="Times New Roman"/>
          <w:b/>
          <w:sz w:val="24"/>
          <w:szCs w:val="24"/>
          <w:lang w:val="en-US"/>
        </w:rPr>
        <w:t>Registration Number,</w:t>
      </w:r>
      <w:r w:rsidR="009D2D9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D2D9A" w:rsidRPr="009D2D9A">
        <w:rPr>
          <w:rFonts w:ascii="Times New Roman" w:hAnsi="Times New Roman" w:cs="Times New Roman"/>
          <w:b/>
          <w:sz w:val="24"/>
          <w:szCs w:val="24"/>
          <w:lang w:val="en-US"/>
        </w:rPr>
        <w:t>Full Name</w:t>
      </w:r>
      <w:r w:rsidR="009D2D9A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r w:rsidRPr="00543EFD">
        <w:rPr>
          <w:rFonts w:ascii="Times New Roman" w:hAnsi="Times New Roman" w:cs="Times New Roman"/>
          <w:b/>
          <w:sz w:val="24"/>
          <w:szCs w:val="24"/>
          <w:lang w:val="en-US"/>
        </w:rPr>
        <w:t>Riara email address</w:t>
      </w:r>
      <w:r w:rsidRPr="00543EFD">
        <w:rPr>
          <w:rFonts w:ascii="Times New Roman" w:hAnsi="Times New Roman" w:cs="Times New Roman"/>
          <w:sz w:val="24"/>
          <w:szCs w:val="24"/>
          <w:lang w:val="en-US"/>
        </w:rPr>
        <w:t xml:space="preserve"> and the password you had created for MYLOF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sign in</w:t>
      </w:r>
    </w:p>
    <w:p w14:paraId="2541CAEF" w14:textId="77777777" w:rsidR="0019657B" w:rsidRDefault="009D2D9A" w:rsidP="0019657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22B51A4" wp14:editId="22E7B0AF">
                <wp:simplePos x="0" y="0"/>
                <wp:positionH relativeFrom="column">
                  <wp:posOffset>4672650</wp:posOffset>
                </wp:positionH>
                <wp:positionV relativeFrom="paragraph">
                  <wp:posOffset>2054145</wp:posOffset>
                </wp:positionV>
                <wp:extent cx="484200" cy="276120"/>
                <wp:effectExtent l="57150" t="38100" r="30480" b="6731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484200" cy="27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7B673F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366.55pt;margin-top:160.35pt;width:41pt;height:24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">
                <v:imagedata r:id="rId25" o:title=""/>
              </v:shape>
            </w:pict>
          </mc:Fallback>
        </mc:AlternateContent>
      </w:r>
      <w:r w:rsidR="0019657B">
        <w:rPr>
          <w:noProof/>
        </w:rPr>
        <w:drawing>
          <wp:inline distT="0" distB="0" distL="0" distR="0" wp14:anchorId="2D71F494" wp14:editId="07C0A4CA">
            <wp:extent cx="5341691" cy="22764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8396" cy="2304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306AB" w14:textId="77777777" w:rsidR="004E0AAB" w:rsidRPr="00543EFD" w:rsidRDefault="004E0AAB" w:rsidP="0019657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3CF3B1C7" w14:textId="77777777" w:rsidR="00D165B2" w:rsidRPr="00EB0EF2" w:rsidRDefault="00D165B2" w:rsidP="00D165B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bookmarkStart w:id="2" w:name="_Hlk201924931"/>
      <w:r w:rsidRPr="00EB0EF2">
        <w:rPr>
          <w:rFonts w:ascii="Times New Roman" w:hAnsi="Times New Roman" w:cs="Times New Roman"/>
          <w:sz w:val="24"/>
          <w:szCs w:val="24"/>
          <w:lang w:val="en-US"/>
        </w:rPr>
        <w:t>You are now ready to use MYLOFT to search and retrieve e-resources.</w:t>
      </w:r>
    </w:p>
    <w:bookmarkEnd w:id="2"/>
    <w:p w14:paraId="6BF7E918" w14:textId="77777777" w:rsidR="00CC1C8F" w:rsidRDefault="00CC1C8F" w:rsidP="00CC1C8F">
      <w:pPr>
        <w:rPr>
          <w:rFonts w:ascii="Times New Roman" w:hAnsi="Times New Roman" w:cs="Times New Roman"/>
          <w:sz w:val="24"/>
          <w:szCs w:val="24"/>
        </w:rPr>
      </w:pPr>
    </w:p>
    <w:p w14:paraId="20B63AB4" w14:textId="77777777" w:rsidR="00CC1C8F" w:rsidRDefault="00CC1C8F" w:rsidP="00CC1C8F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047E96C1" wp14:editId="076A1487">
            <wp:extent cx="5731510" cy="4124960"/>
            <wp:effectExtent l="0" t="0" r="254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6BDF9" w14:textId="77777777" w:rsidR="00CC1C8F" w:rsidRDefault="00CC1C8F" w:rsidP="00CC1C8F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59E29DDF" w14:textId="77777777" w:rsidR="00406850" w:rsidRDefault="00406850" w:rsidP="00406850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06850"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FOR MOBILE DEVICES</w:t>
      </w:r>
    </w:p>
    <w:p w14:paraId="65CF587D" w14:textId="77777777" w:rsidR="005838D3" w:rsidRPr="006D1912" w:rsidRDefault="006D1912" w:rsidP="006D1912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6D1912">
        <w:rPr>
          <w:rFonts w:ascii="Times New Roman" w:hAnsi="Times New Roman" w:cs="Times New Roman"/>
          <w:color w:val="282828"/>
          <w:sz w:val="24"/>
          <w:szCs w:val="24"/>
          <w:shd w:val="clear" w:color="auto" w:fill="FFFFFF"/>
        </w:rPr>
        <w:t>For smartphones or tablets, download the </w:t>
      </w:r>
      <w:r w:rsidRPr="006D1912">
        <w:rPr>
          <w:rStyle w:val="Strong"/>
          <w:rFonts w:ascii="Times New Roman" w:hAnsi="Times New Roman" w:cs="Times New Roman"/>
          <w:color w:val="282828"/>
          <w:sz w:val="24"/>
          <w:szCs w:val="24"/>
          <w:bdr w:val="none" w:sz="0" w:space="0" w:color="auto" w:frame="1"/>
          <w:shd w:val="clear" w:color="auto" w:fill="FFFFFF"/>
        </w:rPr>
        <w:t>MyLOFT</w:t>
      </w:r>
      <w:r w:rsidRPr="006D1912">
        <w:rPr>
          <w:rFonts w:ascii="Times New Roman" w:hAnsi="Times New Roman" w:cs="Times New Roman"/>
          <w:color w:val="282828"/>
          <w:sz w:val="24"/>
          <w:szCs w:val="24"/>
          <w:shd w:val="clear" w:color="auto" w:fill="FFFFFF"/>
        </w:rPr>
        <w:t xml:space="preserve"> app </w:t>
      </w:r>
      <w:r w:rsidRPr="006D1912">
        <w:rPr>
          <w:rFonts w:ascii="Times New Roman" w:hAnsi="Times New Roman" w:cs="Times New Roman"/>
          <w:color w:val="282828"/>
          <w:sz w:val="24"/>
          <w:szCs w:val="24"/>
          <w:shd w:val="clear" w:color="auto" w:fill="FFFFFF"/>
          <w:lang w:val="en-US"/>
        </w:rPr>
        <w:t>from</w:t>
      </w:r>
      <w:r>
        <w:rPr>
          <w:rFonts w:ascii="Helvetica" w:hAnsi="Helvetica"/>
          <w:color w:val="282828"/>
          <w:shd w:val="clear" w:color="auto" w:fill="FFFFFF"/>
          <w:lang w:val="en-US"/>
        </w:rPr>
        <w:t>:</w:t>
      </w:r>
    </w:p>
    <w:p w14:paraId="5E82A380" w14:textId="77777777" w:rsidR="00406850" w:rsidRDefault="006D1912" w:rsidP="00406850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BA22B2E" wp14:editId="675F36A9">
            <wp:extent cx="5731510" cy="928370"/>
            <wp:effectExtent l="0" t="0" r="2540" b="508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75B83" w14:textId="77777777" w:rsidR="00406850" w:rsidRDefault="00406850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F0E8DA6" w14:textId="77777777" w:rsidR="00406850" w:rsidRPr="00406850" w:rsidRDefault="00406850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06850">
        <w:rPr>
          <w:rFonts w:ascii="Times New Roman" w:hAnsi="Times New Roman" w:cs="Times New Roman"/>
          <w:b/>
          <w:sz w:val="24"/>
          <w:szCs w:val="24"/>
          <w:lang w:val="en-US"/>
        </w:rPr>
        <w:t>MOBILE SIGN UP</w:t>
      </w:r>
    </w:p>
    <w:p w14:paraId="6C5D0A12" w14:textId="77777777" w:rsidR="00406850" w:rsidRDefault="00406850" w:rsidP="00406850">
      <w:pPr>
        <w:numPr>
          <w:ilvl w:val="0"/>
          <w:numId w:val="4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406850">
        <w:rPr>
          <w:rFonts w:ascii="Times New Roman" w:hAnsi="Times New Roman" w:cs="Times New Roman"/>
          <w:sz w:val="24"/>
          <w:szCs w:val="24"/>
          <w:lang w:val="en-US"/>
        </w:rPr>
        <w:t xml:space="preserve">Go to </w:t>
      </w:r>
      <w:r w:rsidRPr="00406850">
        <w:rPr>
          <w:rFonts w:ascii="Times New Roman" w:hAnsi="Times New Roman" w:cs="Times New Roman"/>
          <w:b/>
          <w:sz w:val="24"/>
          <w:szCs w:val="24"/>
          <w:lang w:val="en-US"/>
        </w:rPr>
        <w:t>Play Store</w:t>
      </w:r>
      <w:r w:rsidRPr="0040685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406850">
        <w:rPr>
          <w:rFonts w:ascii="Times New Roman" w:hAnsi="Times New Roman" w:cs="Times New Roman"/>
          <w:b/>
          <w:sz w:val="24"/>
          <w:szCs w:val="24"/>
          <w:lang w:val="en-US"/>
        </w:rPr>
        <w:t>search,</w:t>
      </w:r>
      <w:r w:rsidRPr="004068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06850">
        <w:rPr>
          <w:rFonts w:ascii="Times New Roman" w:hAnsi="Times New Roman" w:cs="Times New Roman"/>
          <w:b/>
          <w:sz w:val="24"/>
          <w:szCs w:val="24"/>
          <w:lang w:val="en-US"/>
        </w:rPr>
        <w:t>install</w:t>
      </w:r>
      <w:r w:rsidRPr="0040685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406850">
        <w:rPr>
          <w:rFonts w:ascii="Times New Roman" w:hAnsi="Times New Roman" w:cs="Times New Roman"/>
          <w:b/>
          <w:sz w:val="24"/>
          <w:szCs w:val="24"/>
          <w:lang w:val="en-US"/>
        </w:rPr>
        <w:t>open</w:t>
      </w:r>
      <w:r w:rsidRPr="00406850">
        <w:rPr>
          <w:rFonts w:ascii="Times New Roman" w:hAnsi="Times New Roman" w:cs="Times New Roman"/>
          <w:sz w:val="24"/>
          <w:szCs w:val="24"/>
          <w:lang w:val="en-US"/>
        </w:rPr>
        <w:t xml:space="preserve"> MyLOFT App</w:t>
      </w:r>
    </w:p>
    <w:p w14:paraId="48583C9D" w14:textId="77777777" w:rsidR="006D1912" w:rsidRDefault="006D1912" w:rsidP="006D1912">
      <w:pPr>
        <w:ind w:left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C1A3869" w14:textId="77777777" w:rsidR="006D1912" w:rsidRDefault="00E06C5A" w:rsidP="006D1912">
      <w:p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AC0DF04" wp14:editId="64386C53">
                <wp:simplePos x="0" y="0"/>
                <wp:positionH relativeFrom="column">
                  <wp:posOffset>200025</wp:posOffset>
                </wp:positionH>
                <wp:positionV relativeFrom="paragraph">
                  <wp:posOffset>2395855</wp:posOffset>
                </wp:positionV>
                <wp:extent cx="1457805" cy="411390"/>
                <wp:effectExtent l="57150" t="57150" r="66675" b="6540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1457805" cy="4113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24513D" id="Ink 14" o:spid="_x0000_s1026" type="#_x0000_t75" style="position:absolute;margin-left:14.35pt;margin-top:187.25pt;width:117.65pt;height:35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">
                <v:imagedata r:id="rId29" o:title=""/>
              </v:shape>
            </w:pict>
          </mc:Fallback>
        </mc:AlternateContent>
      </w:r>
      <w:r w:rsidR="006D1912">
        <w:rPr>
          <w:noProof/>
        </w:rPr>
        <w:drawing>
          <wp:inline distT="0" distB="0" distL="0" distR="0" wp14:anchorId="63A09E1E" wp14:editId="23DEC94E">
            <wp:extent cx="5010150" cy="32575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30B22" w14:textId="77777777" w:rsidR="006D1912" w:rsidRPr="00406850" w:rsidRDefault="006D1912" w:rsidP="006D1912">
      <w:pPr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AFEDBE9" w14:textId="77777777" w:rsidR="00406850" w:rsidRPr="00406850" w:rsidRDefault="00406850" w:rsidP="00406850">
      <w:pPr>
        <w:numPr>
          <w:ilvl w:val="0"/>
          <w:numId w:val="4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406850">
        <w:rPr>
          <w:rFonts w:ascii="Times New Roman" w:hAnsi="Times New Roman" w:cs="Times New Roman"/>
          <w:sz w:val="24"/>
          <w:szCs w:val="24"/>
          <w:lang w:val="en-US"/>
        </w:rPr>
        <w:t>Select your institution from the list:</w:t>
      </w:r>
    </w:p>
    <w:p w14:paraId="2E475B34" w14:textId="77777777" w:rsidR="00406850" w:rsidRDefault="00406850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06850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</w:t>
      </w:r>
      <w:r w:rsidRPr="00406850">
        <w:rPr>
          <w:rFonts w:ascii="Times New Roman" w:hAnsi="Times New Roman" w:cs="Times New Roman"/>
          <w:b/>
          <w:sz w:val="24"/>
          <w:szCs w:val="24"/>
          <w:lang w:val="en-US"/>
        </w:rPr>
        <w:t>Riara University</w:t>
      </w:r>
    </w:p>
    <w:p w14:paraId="0282A067" w14:textId="77777777" w:rsidR="00096076" w:rsidRPr="00406850" w:rsidRDefault="00096076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4DD7819" wp14:editId="2F552ADA">
            <wp:extent cx="5731510" cy="226695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03FF8" w14:textId="77777777" w:rsidR="002B15CD" w:rsidRDefault="00406850" w:rsidP="002B15C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2B15CD">
        <w:rPr>
          <w:rFonts w:ascii="Times New Roman" w:hAnsi="Times New Roman" w:cs="Times New Roman"/>
          <w:sz w:val="24"/>
          <w:szCs w:val="24"/>
          <w:lang w:val="en-US"/>
        </w:rPr>
        <w:t>Fill in your details</w:t>
      </w:r>
      <w:r w:rsidR="002B15CD" w:rsidRPr="002B15C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B15CD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2B15CD">
        <w:rPr>
          <w:rFonts w:ascii="Times New Roman" w:hAnsi="Times New Roman" w:cs="Times New Roman"/>
          <w:color w:val="FF0000"/>
          <w:sz w:val="24"/>
          <w:szCs w:val="24"/>
          <w:lang w:val="en-US"/>
        </w:rPr>
        <w:t>make sure you use Riara email address</w:t>
      </w:r>
      <w:r w:rsidRPr="002B15CD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2B15CD" w:rsidRPr="002B15CD">
        <w:rPr>
          <w:rFonts w:ascii="Times New Roman" w:hAnsi="Times New Roman" w:cs="Times New Roman"/>
          <w:sz w:val="24"/>
          <w:szCs w:val="24"/>
          <w:lang w:val="en-US"/>
        </w:rPr>
        <w:t xml:space="preserve">. Click on </w:t>
      </w:r>
      <w:r w:rsidR="002B15CD" w:rsidRPr="002B15CD">
        <w:rPr>
          <w:rFonts w:ascii="Times New Roman" w:hAnsi="Times New Roman" w:cs="Times New Roman"/>
          <w:b/>
          <w:sz w:val="24"/>
          <w:szCs w:val="24"/>
          <w:lang w:val="en-US"/>
        </w:rPr>
        <w:t>Sign Up</w:t>
      </w:r>
      <w:r w:rsidR="002B15CD" w:rsidRPr="002B15CD">
        <w:rPr>
          <w:rFonts w:ascii="Times New Roman" w:hAnsi="Times New Roman" w:cs="Times New Roman"/>
          <w:sz w:val="24"/>
          <w:szCs w:val="24"/>
          <w:lang w:val="en-US"/>
        </w:rPr>
        <w:t xml:space="preserve"> link</w:t>
      </w:r>
    </w:p>
    <w:p w14:paraId="69B301E8" w14:textId="77777777" w:rsidR="00351F66" w:rsidRPr="002B15CD" w:rsidRDefault="00351F66" w:rsidP="00351F6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35D18F2" w14:textId="77777777" w:rsidR="00406850" w:rsidRPr="006D1912" w:rsidRDefault="00406850" w:rsidP="002B15C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2B15CD">
        <w:rPr>
          <w:rFonts w:ascii="Times New Roman" w:hAnsi="Times New Roman" w:cs="Times New Roman"/>
          <w:sz w:val="24"/>
          <w:szCs w:val="24"/>
          <w:lang w:val="en-US"/>
        </w:rPr>
        <w:t xml:space="preserve">Upon receiving an email from MyLOFT, Click on </w:t>
      </w:r>
      <w:r w:rsidRPr="002B15CD">
        <w:rPr>
          <w:rFonts w:ascii="Times New Roman" w:hAnsi="Times New Roman" w:cs="Times New Roman"/>
          <w:b/>
          <w:sz w:val="24"/>
          <w:szCs w:val="24"/>
          <w:lang w:val="en-US"/>
        </w:rPr>
        <w:t>Verify Your Email</w:t>
      </w:r>
    </w:p>
    <w:p w14:paraId="7592B275" w14:textId="77777777" w:rsidR="006D1912" w:rsidRPr="002B15CD" w:rsidRDefault="0090580E" w:rsidP="006D1912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7159C9E1" wp14:editId="1CA2B108">
                <wp:simplePos x="0" y="0"/>
                <wp:positionH relativeFrom="column">
                  <wp:posOffset>2838450</wp:posOffset>
                </wp:positionH>
                <wp:positionV relativeFrom="paragraph">
                  <wp:posOffset>2039695</wp:posOffset>
                </wp:positionV>
                <wp:extent cx="994320" cy="300960"/>
                <wp:effectExtent l="38100" t="57150" r="53975" b="6159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994320" cy="30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CCCC81" id="Ink 15" o:spid="_x0000_s1026" type="#_x0000_t75" style="position:absolute;margin-left:222.1pt;margin-top:159.2pt;width:81.15pt;height:26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">
                <v:imagedata r:id="rId32" o:title=""/>
              </v:shape>
            </w:pict>
          </mc:Fallback>
        </mc:AlternateContent>
      </w:r>
      <w:r w:rsidR="006D1912">
        <w:rPr>
          <w:noProof/>
        </w:rPr>
        <w:drawing>
          <wp:inline distT="0" distB="0" distL="0" distR="0" wp14:anchorId="286E2FCA" wp14:editId="262C0E7C">
            <wp:extent cx="5731510" cy="343344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5C9C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17D53BB3" w14:textId="77777777" w:rsidR="00406850" w:rsidRPr="00406850" w:rsidRDefault="00406850" w:rsidP="002B15CD">
      <w:pPr>
        <w:numPr>
          <w:ilvl w:val="0"/>
          <w:numId w:val="6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B15CD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406850">
        <w:rPr>
          <w:rFonts w:ascii="Times New Roman" w:hAnsi="Times New Roman" w:cs="Times New Roman"/>
          <w:sz w:val="24"/>
          <w:szCs w:val="24"/>
          <w:lang w:val="en-US"/>
        </w:rPr>
        <w:t>fter email verification, you will be automatically logged into MyLOFT</w:t>
      </w:r>
    </w:p>
    <w:p w14:paraId="6A600BFB" w14:textId="77777777" w:rsidR="00406850" w:rsidRDefault="00406850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1B880BE" w14:textId="77777777" w:rsidR="001364EF" w:rsidRDefault="001364EF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E2FA35C" w14:textId="77777777" w:rsidR="00406850" w:rsidRPr="00406850" w:rsidRDefault="00406850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06850">
        <w:rPr>
          <w:rFonts w:ascii="Times New Roman" w:hAnsi="Times New Roman" w:cs="Times New Roman"/>
          <w:b/>
          <w:sz w:val="24"/>
          <w:szCs w:val="24"/>
          <w:lang w:val="en-US"/>
        </w:rPr>
        <w:t>MOBILE SIGN IN</w:t>
      </w:r>
    </w:p>
    <w:p w14:paraId="249ACBF4" w14:textId="77777777" w:rsidR="00406850" w:rsidRPr="00066FB5" w:rsidRDefault="00406850" w:rsidP="00066FB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66FB5">
        <w:rPr>
          <w:rFonts w:ascii="Times New Roman" w:hAnsi="Times New Roman" w:cs="Times New Roman"/>
          <w:sz w:val="24"/>
          <w:szCs w:val="24"/>
          <w:lang w:val="en-US"/>
        </w:rPr>
        <w:t>Open MyLOFT app on your mobile</w:t>
      </w:r>
    </w:p>
    <w:p w14:paraId="618F1DB7" w14:textId="77777777" w:rsidR="00406850" w:rsidRPr="00406850" w:rsidRDefault="00406850" w:rsidP="00066FB5">
      <w:pPr>
        <w:numPr>
          <w:ilvl w:val="0"/>
          <w:numId w:val="8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406850">
        <w:rPr>
          <w:rFonts w:ascii="Times New Roman" w:hAnsi="Times New Roman" w:cs="Times New Roman"/>
          <w:sz w:val="24"/>
          <w:szCs w:val="24"/>
          <w:lang w:val="en-US"/>
        </w:rPr>
        <w:t>Select your institution from the list:</w:t>
      </w:r>
    </w:p>
    <w:p w14:paraId="4A73D9A9" w14:textId="77777777" w:rsidR="00406850" w:rsidRDefault="00406850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06850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</w:t>
      </w:r>
      <w:r w:rsidRPr="00066FB5">
        <w:rPr>
          <w:rFonts w:ascii="Times New Roman" w:hAnsi="Times New Roman" w:cs="Times New Roman"/>
          <w:b/>
          <w:sz w:val="24"/>
          <w:szCs w:val="24"/>
          <w:lang w:val="en-US"/>
        </w:rPr>
        <w:t>Riara University</w:t>
      </w:r>
    </w:p>
    <w:p w14:paraId="5971FC9D" w14:textId="77777777" w:rsidR="007F3D7D" w:rsidRDefault="00351F66" w:rsidP="007F3D7D">
      <w:pPr>
        <w:pStyle w:val="NormalWeb"/>
      </w:pPr>
      <w:r>
        <w:rPr>
          <w:noProof/>
        </w:rPr>
        <w:lastRenderedPageBreak/>
        <w:drawing>
          <wp:inline distT="0" distB="0" distL="0" distR="0" wp14:anchorId="03346412" wp14:editId="0BEFC2C9">
            <wp:extent cx="5731510" cy="2266950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4F32C" w14:textId="77777777" w:rsidR="007F3D7D" w:rsidRPr="00066FB5" w:rsidRDefault="007F3D7D" w:rsidP="00406850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421942F" w14:textId="77777777" w:rsidR="00406850" w:rsidRDefault="00406850" w:rsidP="00066FB5">
      <w:pPr>
        <w:numPr>
          <w:ilvl w:val="0"/>
          <w:numId w:val="8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406850">
        <w:rPr>
          <w:rFonts w:ascii="Times New Roman" w:hAnsi="Times New Roman" w:cs="Times New Roman"/>
          <w:sz w:val="24"/>
          <w:szCs w:val="24"/>
          <w:lang w:val="en-US"/>
        </w:rPr>
        <w:t xml:space="preserve">Enter your </w:t>
      </w:r>
      <w:r w:rsidRPr="00406850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Riara email address</w:t>
      </w:r>
      <w:r w:rsidRPr="00406850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</w:t>
      </w:r>
      <w:r w:rsidRPr="00406850">
        <w:rPr>
          <w:rFonts w:ascii="Times New Roman" w:hAnsi="Times New Roman" w:cs="Times New Roman"/>
          <w:sz w:val="24"/>
          <w:szCs w:val="24"/>
          <w:lang w:val="en-US"/>
        </w:rPr>
        <w:t xml:space="preserve">and the </w:t>
      </w:r>
      <w:r w:rsidRPr="00406850">
        <w:rPr>
          <w:rFonts w:ascii="Times New Roman" w:hAnsi="Times New Roman" w:cs="Times New Roman"/>
          <w:color w:val="FF0000"/>
          <w:sz w:val="24"/>
          <w:szCs w:val="24"/>
          <w:lang w:val="en-US"/>
        </w:rPr>
        <w:t>password</w:t>
      </w:r>
      <w:r w:rsidRPr="00406850">
        <w:rPr>
          <w:rFonts w:ascii="Times New Roman" w:hAnsi="Times New Roman" w:cs="Times New Roman"/>
          <w:sz w:val="24"/>
          <w:szCs w:val="24"/>
          <w:lang w:val="en-US"/>
        </w:rPr>
        <w:t xml:space="preserve"> you had created for MYLOFT</w:t>
      </w:r>
    </w:p>
    <w:p w14:paraId="573EA790" w14:textId="77777777" w:rsidR="00351F66" w:rsidRDefault="00351F66" w:rsidP="00351F66">
      <w:pPr>
        <w:ind w:left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19AF2D03" w14:textId="77777777" w:rsidR="00351F66" w:rsidRPr="00406850" w:rsidRDefault="00351F66" w:rsidP="00351F66">
      <w:p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8104E00" wp14:editId="748D0A36">
            <wp:extent cx="4614646" cy="3627985"/>
            <wp:effectExtent l="0" t="0" r="0" b="0"/>
            <wp:docPr id="36" name="Picture 36" descr="C:\Users\Suzzy\Downloads\Screenshot_2025-06-27-13-22-12-116_com.eclat.mylof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zzy\Downloads\Screenshot_2025-06-27-13-22-12-116_com.eclat.myloft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726" cy="3677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E7C91" w14:textId="77777777" w:rsidR="00406850" w:rsidRPr="005C5C9C" w:rsidRDefault="00406850" w:rsidP="00066FB5">
      <w:pPr>
        <w:numPr>
          <w:ilvl w:val="0"/>
          <w:numId w:val="8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406850">
        <w:rPr>
          <w:rFonts w:ascii="Times New Roman" w:hAnsi="Times New Roman" w:cs="Times New Roman"/>
          <w:sz w:val="24"/>
          <w:szCs w:val="24"/>
          <w:lang w:val="en-US"/>
        </w:rPr>
        <w:t xml:space="preserve">Click on </w:t>
      </w:r>
      <w:r w:rsidRPr="00406850">
        <w:rPr>
          <w:rFonts w:ascii="Times New Roman" w:hAnsi="Times New Roman" w:cs="Times New Roman"/>
          <w:b/>
          <w:sz w:val="24"/>
          <w:szCs w:val="24"/>
          <w:lang w:val="en-US"/>
        </w:rPr>
        <w:t>Sign in</w:t>
      </w:r>
    </w:p>
    <w:p w14:paraId="73DDB485" w14:textId="77777777" w:rsidR="005C5C9C" w:rsidRDefault="005C5C9C" w:rsidP="005C5C9C">
      <w:pPr>
        <w:ind w:left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1B63373F" w14:textId="77777777" w:rsidR="005C5C9C" w:rsidRPr="005C5C9C" w:rsidRDefault="005C5C9C" w:rsidP="005C5C9C">
      <w:pPr>
        <w:ind w:left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84B3923" w14:textId="77777777" w:rsidR="005C5C9C" w:rsidRPr="005C5C9C" w:rsidRDefault="005C5C9C" w:rsidP="005C5C9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C5C9C">
        <w:rPr>
          <w:rFonts w:ascii="Times New Roman" w:hAnsi="Times New Roman" w:cs="Times New Roman"/>
          <w:sz w:val="24"/>
          <w:szCs w:val="24"/>
          <w:lang w:val="en-US"/>
        </w:rPr>
        <w:t>You are now ready to use MYLOFT to search and retrieve e-resources.</w:t>
      </w:r>
    </w:p>
    <w:p w14:paraId="08DBD7F9" w14:textId="77777777" w:rsidR="005C5C9C" w:rsidRPr="00406850" w:rsidRDefault="005C5C9C" w:rsidP="005C5C9C">
      <w:pPr>
        <w:ind w:left="36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4F92047" w14:textId="77777777" w:rsidR="007F3D7D" w:rsidRDefault="007F3D7D" w:rsidP="007F3D7D">
      <w:pPr>
        <w:pStyle w:val="NormalWeb"/>
      </w:pPr>
      <w:r>
        <w:rPr>
          <w:noProof/>
        </w:rPr>
        <w:lastRenderedPageBreak/>
        <w:drawing>
          <wp:inline distT="0" distB="0" distL="0" distR="0" wp14:anchorId="61CDC1B7" wp14:editId="2D8D656B">
            <wp:extent cx="4295775" cy="5180953"/>
            <wp:effectExtent l="0" t="0" r="0" b="1270"/>
            <wp:docPr id="37" name="Picture 37" descr="C:\Users\Suzzy\Downloads\Screenshot_2025-06-27-13-26-07-572_com.eclat.mylof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uzzy\Downloads\Screenshot_2025-06-27-13-26-07-572_com.eclat.myloft.jp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253" cy="5246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8462C" w14:textId="77777777" w:rsidR="004A2461" w:rsidRPr="00410B02" w:rsidRDefault="004A2461">
      <w:pPr>
        <w:rPr>
          <w:lang w:val="en-US"/>
        </w:rPr>
      </w:pPr>
    </w:p>
    <w:sectPr w:rsidR="004A2461" w:rsidRPr="00410B02">
      <w:footerReference w:type="default" r:id="rId3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2CC53" w14:textId="77777777" w:rsidR="00BD45D7" w:rsidRDefault="00BD45D7" w:rsidP="004A2461">
      <w:pPr>
        <w:spacing w:after="0" w:line="240" w:lineRule="auto"/>
      </w:pPr>
      <w:r>
        <w:separator/>
      </w:r>
    </w:p>
  </w:endnote>
  <w:endnote w:type="continuationSeparator" w:id="0">
    <w:p w14:paraId="3A979802" w14:textId="77777777" w:rsidR="00BD45D7" w:rsidRDefault="00BD45D7" w:rsidP="004A2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599CB" w14:textId="77777777" w:rsidR="004A2461" w:rsidRDefault="004A2461">
    <w:pPr>
      <w:pStyle w:val="Footer"/>
    </w:pPr>
  </w:p>
  <w:p w14:paraId="2059C8D4" w14:textId="77777777" w:rsidR="004A2461" w:rsidRDefault="004A2461">
    <w:pPr>
      <w:pStyle w:val="Footer"/>
    </w:pPr>
  </w:p>
  <w:p w14:paraId="2F7A3CD1" w14:textId="77777777" w:rsidR="004A2461" w:rsidRDefault="004A2461">
    <w:pPr>
      <w:pStyle w:val="Footer"/>
    </w:pPr>
  </w:p>
  <w:p w14:paraId="7F7BE28E" w14:textId="77777777" w:rsidR="004A2461" w:rsidRDefault="004A2461">
    <w:pPr>
      <w:pStyle w:val="Footer"/>
    </w:pPr>
  </w:p>
  <w:p w14:paraId="4EAF7079" w14:textId="77777777" w:rsidR="004A2461" w:rsidRDefault="004A2461">
    <w:pPr>
      <w:pStyle w:val="Footer"/>
    </w:pPr>
  </w:p>
  <w:p w14:paraId="3B7ABAC8" w14:textId="77777777" w:rsidR="004A2461" w:rsidRDefault="004A24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E4E8C9" w14:textId="77777777" w:rsidR="00BD45D7" w:rsidRDefault="00BD45D7" w:rsidP="004A2461">
      <w:pPr>
        <w:spacing w:after="0" w:line="240" w:lineRule="auto"/>
      </w:pPr>
      <w:r>
        <w:separator/>
      </w:r>
    </w:p>
  </w:footnote>
  <w:footnote w:type="continuationSeparator" w:id="0">
    <w:p w14:paraId="2E359350" w14:textId="77777777" w:rsidR="00BD45D7" w:rsidRDefault="00BD45D7" w:rsidP="004A24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77784"/>
    <w:multiLevelType w:val="hybridMultilevel"/>
    <w:tmpl w:val="B7F8351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D0130"/>
    <w:multiLevelType w:val="hybridMultilevel"/>
    <w:tmpl w:val="595EDB3E"/>
    <w:lvl w:ilvl="0" w:tplc="62388FD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747CDC"/>
    <w:multiLevelType w:val="hybridMultilevel"/>
    <w:tmpl w:val="AB7651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3500C"/>
    <w:multiLevelType w:val="hybridMultilevel"/>
    <w:tmpl w:val="F56A93A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AF67F4"/>
    <w:multiLevelType w:val="hybridMultilevel"/>
    <w:tmpl w:val="E348045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FF34A7"/>
    <w:multiLevelType w:val="hybridMultilevel"/>
    <w:tmpl w:val="5430195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D2C20"/>
    <w:multiLevelType w:val="hybridMultilevel"/>
    <w:tmpl w:val="24AC31B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415D0"/>
    <w:multiLevelType w:val="hybridMultilevel"/>
    <w:tmpl w:val="7B1693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928037">
    <w:abstractNumId w:val="4"/>
  </w:num>
  <w:num w:numId="2" w16cid:durableId="1072583668">
    <w:abstractNumId w:val="6"/>
  </w:num>
  <w:num w:numId="3" w16cid:durableId="687366131">
    <w:abstractNumId w:val="2"/>
  </w:num>
  <w:num w:numId="4" w16cid:durableId="1303265486">
    <w:abstractNumId w:val="1"/>
  </w:num>
  <w:num w:numId="5" w16cid:durableId="442185889">
    <w:abstractNumId w:val="5"/>
  </w:num>
  <w:num w:numId="6" w16cid:durableId="1205680385">
    <w:abstractNumId w:val="7"/>
  </w:num>
  <w:num w:numId="7" w16cid:durableId="1484080196">
    <w:abstractNumId w:val="0"/>
  </w:num>
  <w:num w:numId="8" w16cid:durableId="17451821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W2tLQ0MDIxNDY3tDBR0lEKTi0uzszPAykwrgUA6YMS7CwAAAA="/>
  </w:docVars>
  <w:rsids>
    <w:rsidRoot w:val="001B12D7"/>
    <w:rsid w:val="000014E1"/>
    <w:rsid w:val="00066FB5"/>
    <w:rsid w:val="00090E94"/>
    <w:rsid w:val="00096076"/>
    <w:rsid w:val="00096BB6"/>
    <w:rsid w:val="000C05D1"/>
    <w:rsid w:val="000D2B09"/>
    <w:rsid w:val="001364EF"/>
    <w:rsid w:val="0019657B"/>
    <w:rsid w:val="001B12D7"/>
    <w:rsid w:val="00232FB9"/>
    <w:rsid w:val="002A38FB"/>
    <w:rsid w:val="002B15CD"/>
    <w:rsid w:val="0034722B"/>
    <w:rsid w:val="00351F66"/>
    <w:rsid w:val="003F3FB0"/>
    <w:rsid w:val="00406850"/>
    <w:rsid w:val="00410B02"/>
    <w:rsid w:val="00451AD5"/>
    <w:rsid w:val="004736FF"/>
    <w:rsid w:val="004A2461"/>
    <w:rsid w:val="004E0AAB"/>
    <w:rsid w:val="004F2643"/>
    <w:rsid w:val="00521190"/>
    <w:rsid w:val="00543EFD"/>
    <w:rsid w:val="005838D3"/>
    <w:rsid w:val="005C5C9C"/>
    <w:rsid w:val="005F0D39"/>
    <w:rsid w:val="00610BAD"/>
    <w:rsid w:val="0067771D"/>
    <w:rsid w:val="00683252"/>
    <w:rsid w:val="006D1912"/>
    <w:rsid w:val="00750EDC"/>
    <w:rsid w:val="0075271F"/>
    <w:rsid w:val="007B2284"/>
    <w:rsid w:val="007F3D7D"/>
    <w:rsid w:val="00842CD7"/>
    <w:rsid w:val="00853D0C"/>
    <w:rsid w:val="008A4E1D"/>
    <w:rsid w:val="008B2140"/>
    <w:rsid w:val="0090580E"/>
    <w:rsid w:val="00951B65"/>
    <w:rsid w:val="00965CAA"/>
    <w:rsid w:val="00972721"/>
    <w:rsid w:val="009B5E21"/>
    <w:rsid w:val="009D0DED"/>
    <w:rsid w:val="009D2D9A"/>
    <w:rsid w:val="009E32D0"/>
    <w:rsid w:val="009F1184"/>
    <w:rsid w:val="00A03B83"/>
    <w:rsid w:val="00A270E2"/>
    <w:rsid w:val="00AC0A78"/>
    <w:rsid w:val="00AE5CE4"/>
    <w:rsid w:val="00B1355D"/>
    <w:rsid w:val="00B5621C"/>
    <w:rsid w:val="00B62DD8"/>
    <w:rsid w:val="00B71076"/>
    <w:rsid w:val="00BA215C"/>
    <w:rsid w:val="00BB0214"/>
    <w:rsid w:val="00BB0BCD"/>
    <w:rsid w:val="00BD45D7"/>
    <w:rsid w:val="00C23337"/>
    <w:rsid w:val="00C71AB7"/>
    <w:rsid w:val="00CC1C8F"/>
    <w:rsid w:val="00CD64F5"/>
    <w:rsid w:val="00D04034"/>
    <w:rsid w:val="00D05D83"/>
    <w:rsid w:val="00D165B2"/>
    <w:rsid w:val="00D24CA7"/>
    <w:rsid w:val="00D651CD"/>
    <w:rsid w:val="00D6550D"/>
    <w:rsid w:val="00D65B78"/>
    <w:rsid w:val="00DA1B65"/>
    <w:rsid w:val="00DE241F"/>
    <w:rsid w:val="00E03BE5"/>
    <w:rsid w:val="00E06C5A"/>
    <w:rsid w:val="00E40F4A"/>
    <w:rsid w:val="00E5786E"/>
    <w:rsid w:val="00E63B7B"/>
    <w:rsid w:val="00EB0EF2"/>
    <w:rsid w:val="00F76839"/>
    <w:rsid w:val="00FB3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4C5EA"/>
  <w15:chartTrackingRefBased/>
  <w15:docId w15:val="{15D4C8C1-8B6A-44F0-A540-E60EE2CAF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72721"/>
    <w:rPr>
      <w:b/>
      <w:bCs/>
    </w:rPr>
  </w:style>
  <w:style w:type="character" w:styleId="Emphasis">
    <w:name w:val="Emphasis"/>
    <w:basedOn w:val="DefaultParagraphFont"/>
    <w:uiPriority w:val="20"/>
    <w:qFormat/>
    <w:rsid w:val="00972721"/>
    <w:rPr>
      <w:i/>
      <w:iCs/>
    </w:rPr>
  </w:style>
  <w:style w:type="paragraph" w:styleId="ListParagraph">
    <w:name w:val="List Paragraph"/>
    <w:basedOn w:val="Normal"/>
    <w:uiPriority w:val="34"/>
    <w:qFormat/>
    <w:rsid w:val="00D24C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1A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1AB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A2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461"/>
  </w:style>
  <w:style w:type="paragraph" w:styleId="Footer">
    <w:name w:val="footer"/>
    <w:basedOn w:val="Normal"/>
    <w:link w:val="FooterChar"/>
    <w:uiPriority w:val="99"/>
    <w:unhideWhenUsed/>
    <w:rsid w:val="004A2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461"/>
  </w:style>
  <w:style w:type="paragraph" w:styleId="NormalWeb">
    <w:name w:val="Normal (Web)"/>
    <w:basedOn w:val="Normal"/>
    <w:uiPriority w:val="99"/>
    <w:semiHidden/>
    <w:unhideWhenUsed/>
    <w:rsid w:val="007F3D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K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8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3.png"/><Relationship Id="rId21" Type="http://schemas.openxmlformats.org/officeDocument/2006/relationships/image" Target="media/image10.png"/><Relationship Id="rId34" Type="http://schemas.openxmlformats.org/officeDocument/2006/relationships/image" Target="media/image18.jpe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customXml" Target="ink/ink3.xml"/><Relationship Id="rId25" Type="http://schemas.openxmlformats.org/officeDocument/2006/relationships/image" Target="media/image12.png"/><Relationship Id="rId33" Type="http://schemas.openxmlformats.org/officeDocument/2006/relationships/image" Target="media/image17.jpe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1.xml"/><Relationship Id="rId24" Type="http://schemas.openxmlformats.org/officeDocument/2006/relationships/customXml" Target="ink/ink5.xml"/><Relationship Id="rId32" Type="http://schemas.openxmlformats.org/officeDocument/2006/relationships/image" Target="media/image17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ustomXml" Target="ink/ink2.xml"/><Relationship Id="rId23" Type="http://schemas.openxmlformats.org/officeDocument/2006/relationships/hyperlink" Target="https://app.myloft.xyz" TargetMode="External"/><Relationship Id="rId28" Type="http://schemas.openxmlformats.org/officeDocument/2006/relationships/customXml" Target="ink/ink6.xml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customXml" Target="ink/ink4.xml"/><Relationship Id="rId31" Type="http://schemas.openxmlformats.org/officeDocument/2006/relationships/customXml" Target="ink/ink7.xml"/><Relationship Id="rId4" Type="http://schemas.openxmlformats.org/officeDocument/2006/relationships/webSettings" Target="webSettings.xml"/><Relationship Id="rId9" Type="http://schemas.openxmlformats.org/officeDocument/2006/relationships/hyperlink" Target="https://app.myloft.xyz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image" Target="media/image16.png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6-27T07:14:07.172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0 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6-27T07:13:16.347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0 55,'346'0,"-188"26,662-26,-598-41,-193 31,1 2,0 1,1 1,-1 2,1 1,0 2,11 1,117 51,52-21,-208-31,0 1,0-1,0 1,0 0,0 0,1 1,-1-1,0 1,0-1,-1 1,1 0,0 0,0 0,0 0,0 1,-1-1,1 1,-1 0,1 0,-1 0,0 0,0 0,0 0,0 0,0 1,0-1,0 1,-1-1,1 1,-1 0,0 0,0 0,0-1,0 1,0 0,-1 0,0 0,1 0,-1 0,0 1,0 1,-5 291,5-293,1 0,-1 0,0 0,0 0,0 0,0 0,-1 0,1 0,-1 0,1 0,-1 0,0 0,0 0,-1-1,1 1,-1 0,1-1,-1 1,0-1,0 0,0 0,0 1,0-1,0 0,-1-1,1 1,-1 0,1-1,-1 1,0-1,1 0,-1 0,0 0,0 0,0 0,0-1,0 1,0-1,0 0,0 0,0 0,-2-1,-363 12,77 1,-5 41,-710-54,1001 1,-1 0,1 0,0 0,0 0,-1-1,1 1,0-2,0 1,0 0,0-1,0 0,0 0,1 0,-1-1,1 0,-1 0,1 0,0 0,0-1,0 1,1-1,-1 0,1 0,0 0,0-1,0 1,1-1,0 0,0 1,0-1,0 0,1 0,-1 0,1-1,1 1,-1 0,1 0,0 0,0-1,0 1,0-56,1 43,0-1,-2 1,0 0,-1 0,-1 0,0 0,-2 0,0 0,-1 1,-1-2,-34-145,38 14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6-27T07:11:44.325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0 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6-27T07:11:41.060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0 83,'293'0,"-135"27,186-27,-159-28,64 13,84 4,-169-15,17 10,163 3,-212 16,185-3,-312 3,0 1,0-1,-1 1,1 0,-1 0,0 0,0 1,0-1,-1 1,1 0,-1 0,0 0,-1 1,1-1,-1 0,0 1,0 0,-1 0,0-1,0 1,0 0,-1 0,0 0,0 0,0 0,-1 0,0 0,0 0,0-1,-1 1,0 0,-2 4,1 26,-14 194,13-182,4-43,1 0,0-1,-1 1,0 0,0 0,-1 0,1 0,-1 0,0-1,0 1,-1 0,1-1,-1 1,0-1,0 1,0-1,-1 0,0 0,0 0,0 0,0 0,0-1,-1 0,0 1,0-1,1-1,-2 1,1 0,0-1,-37 11,1-2,-2-2,0-2,0-2,-42 1,-520-7,201 54,138 0,-231-55,249-25,91 1,150 27,1-1,0 0,0 0,-1 0,1-1,0 0,0 0,0 0,0-1,0 0,0 0,0 0,0 0,1-1,-1 0,1 0,-1 0,1 0,0-1,1 1,-1-1,1 0,-1-1,1 1,0 0,1-1,-1 1,1-1,0 0,0 0,0 0,1 0,0 0,0-3,-25-232,1 80,9 71,11 7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6-30T10:23:42.482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328 104,'2'3,"1"-1,-1 0,1 0,-1 1,1-2,0 1,0 0,0 0,0-1,0 0,0 0,0 0,1 0,-1 0,0 0,0-1,1 0,-1 1,1-1,-1-1,0 1,3-1,-1 2,529-1,-323-50,-58 34,-149 20,0 1,0 0,0 1,-1-1,1 1,-1-1,-1 1,1 0,-1 0,0 0,0 1,-1-1,0 0,0 1,0-1,-1 1,0-1,0 0,-1 1,1-1,-1 1,-1-1,0 3,0 17,0 399,2-422,0 1,0-1,0 1,0-1,-1 1,1-1,-1 0,0 1,0-1,0 0,-1 0,1 1,-1-1,0 0,1-1,-1 1,-1 0,1 0,0-1,-1 0,1 1,-1-1,0 0,0 0,1 0,-1 0,-1-1,1 1,0-1,0 0,0 0,-1 0,1-1,-1 1,1-1,0 1,-1-1,1 0,-1 0,1-1,-1 1,1-1,0 0,-1 0,-343 23,-271-23,604-1,0-1,0 0,0-1,1 0,0-2,0 1,0-1,1-1,0 0,0-1,1-1,0 1,-7-9,-20-11,33 21,0-1,0 1,0-1,1-1,0 1,1 0,0-1,0 0,1 0,0 0,1 0,-1 0,2 0,-1 0,1 0,1 0,0 0,0-1,1 1,1-3,-1-30,-1-265,75 345,-70-36,0-1,1-1,-1 1,0-1,0 0,0 0,1-1,-1 0,0 0,0 0,0-1,0 0,-1 0,1-1,0 1,-1-1,1 0,-1-1,0 1,0-1,-1 0,1 0,-1-1,0 1,0-1,0 0,0 0,-1-1,3-1,0-1,1 1,-1 1,2-1,-1 1,1 0,-1 1,2 0,-1 0,0 1,1 0,0 0,0 1,6-1,3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6-30T10:25:53.397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0 165,'0'-4,"1"-1,0 1,0-1,0 1,0 0,1-1,-1 1,1 0,0 0,1 0,-1 0,1 1,-1-1,1 1,0-1,0 1,1 0,-1 0,1 0,-1 1,1-1,0 1,0 0,0 0,0 0,1 1,0-1,132-32,-104 28,83-9,0 4,1 6,101 9,-39-2,2777-2,-2927 0</inkml:trace>
  <inkml:trace contextRef="#ctx0" brushRef="#br0" timeOffset="3124.78">4022 0,'0'921,"5"-868,1-34</inkml:trace>
  <inkml:trace contextRef="#ctx0" brushRef="#br0" timeOffset="10077.54">4048 1003,'-449'1,"288"26,-50-12,-49 6,-24 29,254-42,-1-2,0-1,0-2,0-1,-1-1,1-1,-19-4,-40 1,-1238 3,1100-26,-359 26,584 0,-1 0,1 0,-1 0,1 0,-1-1,1 0,-1 1,1-1,-1-1,1 1,0 0,0-1,0 0,0 1,0-1,0 0,0-1,0 1,1-1,-1 1,1-1,0 0,0 1,0-1,0 0,0-1,1 1,-1 0,1 0,0-1,0 1,0 0,0-1,1 1,-1-1,1 0,0 1,0-1,1-2,-35-261,7 74,18-183,9 35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6-30T10:27:07.784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0 15,'2620'0,"-2513"-15,-104 19,0 0,1 0,-1 0,-1 0,1 1,0-1,-1 1,0-1,0 1,-1 0,1 0,-1 0,0 0,0 0,-1 0,0 0,1 0,-2 0,1 0,0 0,-1 0,0 0,-2 4,3 7,-4 451,5-464,-1 0,0 0,0 0,0 0,0 0,0 0,-1 0,0 0,1 0,-1 0,0 0,0 0,0 0,-1-1,1 1,-1 0,0-1,1 1,-1-1,0 0,0 1,-1-1,1 0,0 0,-1-1,1 1,-1 0,0-1,1 1,-1-1,0 0,0 0,0 0,0-1,0 1,0-1,0 1,0-1,0 0,0 0,0 0,0-1,-1 1,-562-5,507 4,22 0,0 1,0 1,0 3,0 1,-35 9,-342 72,98-34,-3-54,59-46,252 47,0 0,-1-1,1-1,0 1,0-2,0 1,1-1,-1 0,1 0,0-1,0 0,0 0,1-1,0 1,0-2,0 1,1-1,0 1,0-1,1-1,0 1,0-1,0 1,1-1,-1-4,-26-238,-54-18,66 178,17 6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zy</dc:creator>
  <cp:keywords/>
  <dc:description/>
  <cp:lastModifiedBy>Winfred K. Gatimu</cp:lastModifiedBy>
  <cp:revision>2</cp:revision>
  <dcterms:created xsi:type="dcterms:W3CDTF">2025-09-24T11:23:00Z</dcterms:created>
  <dcterms:modified xsi:type="dcterms:W3CDTF">2025-09-24T11:23:00Z</dcterms:modified>
</cp:coreProperties>
</file>